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2FFA5" w14:textId="77777777" w:rsidR="00F72515" w:rsidRPr="00F72515" w:rsidRDefault="00F72515" w:rsidP="00F72515">
      <w:pPr>
        <w:shd w:val="clear" w:color="auto" w:fill="FFFFFF"/>
        <w:bidi w:val="0"/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sz w:val="36"/>
          <w:szCs w:val="36"/>
        </w:rPr>
      </w:pPr>
      <w:r w:rsidRPr="00F72515">
        <w:rPr>
          <w:rFonts w:ascii="Segoe UI" w:eastAsia="Times New Roman" w:hAnsi="Segoe UI" w:cs="Segoe UI"/>
          <w:b/>
          <w:bCs/>
          <w:sz w:val="36"/>
          <w:szCs w:val="36"/>
        </w:rPr>
        <w:t>Introduction</w:t>
      </w:r>
    </w:p>
    <w:p w14:paraId="2366623E" w14:textId="26CC01DF" w:rsidR="00F72515" w:rsidRPr="00F72515" w:rsidRDefault="00F72515" w:rsidP="00F72515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F72515">
        <w:rPr>
          <w:rFonts w:ascii="Segoe UI" w:eastAsia="Times New Roman" w:hAnsi="Segoe UI" w:cs="Segoe UI"/>
          <w:sz w:val="21"/>
          <w:szCs w:val="21"/>
        </w:rPr>
        <w:t>I will use tmdb data set from </w:t>
      </w:r>
      <w:hyperlink r:id="rId6" w:tgtFrame="_blank" w:history="1">
        <w:r w:rsidR="005F3AA2">
          <w:rPr>
            <w:rFonts w:ascii="Segoe UI" w:eastAsia="Times New Roman" w:hAnsi="Segoe UI" w:cs="Segoe UI"/>
            <w:color w:val="0000FF"/>
            <w:sz w:val="21"/>
            <w:szCs w:val="21"/>
          </w:rPr>
          <w:t>Kaggle</w:t>
        </w:r>
      </w:hyperlink>
      <w:r w:rsidRPr="00F72515">
        <w:rPr>
          <w:rFonts w:ascii="Segoe UI" w:eastAsia="Times New Roman" w:hAnsi="Segoe UI" w:cs="Segoe UI"/>
          <w:sz w:val="21"/>
          <w:szCs w:val="21"/>
        </w:rPr>
        <w:t xml:space="preserve"> to the second project in </w:t>
      </w:r>
      <w:r w:rsidR="005F3AA2">
        <w:rPr>
          <w:rFonts w:ascii="Segoe UI" w:eastAsia="Times New Roman" w:hAnsi="Segoe UI" w:cs="Segoe UI"/>
          <w:sz w:val="21"/>
          <w:szCs w:val="21"/>
        </w:rPr>
        <w:t xml:space="preserve">the </w:t>
      </w:r>
      <w:r w:rsidRPr="00F72515">
        <w:rPr>
          <w:rFonts w:ascii="Segoe UI" w:eastAsia="Times New Roman" w:hAnsi="Segoe UI" w:cs="Segoe UI"/>
          <w:sz w:val="21"/>
          <w:szCs w:val="21"/>
        </w:rPr>
        <w:t>Nano degree program. The aim of this study:</w:t>
      </w:r>
    </w:p>
    <w:p w14:paraId="29D39D65" w14:textId="77777777" w:rsidR="00F72515" w:rsidRPr="00F72515" w:rsidRDefault="00F72515" w:rsidP="00F72515">
      <w:pPr>
        <w:numPr>
          <w:ilvl w:val="0"/>
          <w:numId w:val="1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F72515">
        <w:rPr>
          <w:rFonts w:ascii="Segoe UI" w:eastAsia="Times New Roman" w:hAnsi="Segoe UI" w:cs="Segoe UI"/>
          <w:sz w:val="21"/>
          <w:szCs w:val="21"/>
        </w:rPr>
        <w:t>Compare independent variables that are potentially affecting the revenue.</w:t>
      </w:r>
    </w:p>
    <w:p w14:paraId="364A005C" w14:textId="7B708BD2" w:rsidR="00F72515" w:rsidRPr="00F72515" w:rsidRDefault="00F72515" w:rsidP="00F72515">
      <w:pPr>
        <w:numPr>
          <w:ilvl w:val="0"/>
          <w:numId w:val="1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F72515">
        <w:rPr>
          <w:rFonts w:ascii="Segoe UI" w:eastAsia="Times New Roman" w:hAnsi="Segoe UI" w:cs="Segoe UI"/>
          <w:sz w:val="21"/>
          <w:szCs w:val="21"/>
        </w:rPr>
        <w:t xml:space="preserve">Identify the most common genre in the movies using </w:t>
      </w:r>
      <w:r w:rsidR="005F3AA2">
        <w:rPr>
          <w:rFonts w:ascii="Segoe UI" w:eastAsia="Times New Roman" w:hAnsi="Segoe UI" w:cs="Segoe UI"/>
          <w:sz w:val="21"/>
          <w:szCs w:val="21"/>
        </w:rPr>
        <w:t xml:space="preserve">a </w:t>
      </w:r>
      <w:r w:rsidRPr="00F72515">
        <w:rPr>
          <w:rFonts w:ascii="Segoe UI" w:eastAsia="Times New Roman" w:hAnsi="Segoe UI" w:cs="Segoe UI"/>
          <w:sz w:val="21"/>
          <w:szCs w:val="21"/>
        </w:rPr>
        <w:t>word cloud</w:t>
      </w:r>
    </w:p>
    <w:p w14:paraId="4FFCAD00" w14:textId="77777777" w:rsidR="00F72515" w:rsidRPr="00F72515" w:rsidRDefault="00F72515" w:rsidP="00F72515">
      <w:pPr>
        <w:shd w:val="clear" w:color="auto" w:fill="FFFFFF"/>
        <w:bidi w:val="0"/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F72515">
        <w:rPr>
          <w:rFonts w:ascii="Segoe UI" w:eastAsia="Times New Roman" w:hAnsi="Segoe UI" w:cs="Segoe UI"/>
          <w:b/>
          <w:bCs/>
          <w:sz w:val="27"/>
          <w:szCs w:val="27"/>
        </w:rPr>
        <w:t>During this</w:t>
      </w:r>
    </w:p>
    <w:p w14:paraId="2B85C233" w14:textId="77777777" w:rsidR="00F72515" w:rsidRPr="00F72515" w:rsidRDefault="00F72515" w:rsidP="00F72515">
      <w:pPr>
        <w:numPr>
          <w:ilvl w:val="0"/>
          <w:numId w:val="1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F72515">
        <w:rPr>
          <w:rFonts w:ascii="Segoe UI" w:eastAsia="Times New Roman" w:hAnsi="Segoe UI" w:cs="Segoe UI"/>
          <w:sz w:val="21"/>
          <w:szCs w:val="21"/>
        </w:rPr>
        <w:t>I will clean the dataset and select the independent variables that will use for the analysis.</w:t>
      </w:r>
    </w:p>
    <w:p w14:paraId="4577F944" w14:textId="77777777" w:rsidR="00F72515" w:rsidRPr="00F72515" w:rsidRDefault="00F72515" w:rsidP="00F72515">
      <w:pPr>
        <w:numPr>
          <w:ilvl w:val="0"/>
          <w:numId w:val="1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F72515">
        <w:rPr>
          <w:rFonts w:ascii="Segoe UI" w:eastAsia="Times New Roman" w:hAnsi="Segoe UI" w:cs="Segoe UI"/>
          <w:sz w:val="21"/>
          <w:szCs w:val="21"/>
        </w:rPr>
        <w:t>Extracting initial insights using descriptive statistics.</w:t>
      </w:r>
    </w:p>
    <w:p w14:paraId="26A27E45" w14:textId="77777777" w:rsidR="00F72515" w:rsidRPr="00F72515" w:rsidRDefault="00F72515" w:rsidP="00F72515">
      <w:pPr>
        <w:numPr>
          <w:ilvl w:val="0"/>
          <w:numId w:val="1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F72515">
        <w:rPr>
          <w:rFonts w:ascii="Segoe UI" w:eastAsia="Times New Roman" w:hAnsi="Segoe UI" w:cs="Segoe UI"/>
          <w:sz w:val="21"/>
          <w:szCs w:val="21"/>
        </w:rPr>
        <w:t>Visualize my outcomes to deliver the conclusions</w:t>
      </w:r>
    </w:p>
    <w:p w14:paraId="22022698" w14:textId="478F6923" w:rsidR="006F0827" w:rsidRDefault="006F0827" w:rsidP="006F0827">
      <w:pPr>
        <w:bidi w:val="0"/>
        <w:rPr>
          <w:lang w:bidi="ar-EG"/>
        </w:rPr>
      </w:pPr>
    </w:p>
    <w:p w14:paraId="1CD7B1D5" w14:textId="77777777" w:rsidR="00F72515" w:rsidRDefault="00F72515" w:rsidP="00F72515">
      <w:pPr>
        <w:pStyle w:val="Heading2"/>
        <w:shd w:val="clear" w:color="auto" w:fill="FFFFFF"/>
        <w:rPr>
          <w:rFonts w:ascii="Segoe UI" w:hAnsi="Segoe UI" w:cs="Segoe UI"/>
        </w:rPr>
      </w:pPr>
      <w:r>
        <w:rPr>
          <w:rFonts w:ascii="Segoe UI" w:hAnsi="Segoe UI" w:cs="Segoe UI"/>
        </w:rPr>
        <w:t>Data Cleaning:</w:t>
      </w:r>
    </w:p>
    <w:p w14:paraId="19CDF78C" w14:textId="77777777" w:rsidR="00F72515" w:rsidRDefault="00F72515" w:rsidP="00F72515">
      <w:pPr>
        <w:pStyle w:val="NormalWeb"/>
        <w:shd w:val="clear" w:color="auto" w:fill="FFFFFF"/>
        <w:spacing w:before="0" w:beforeAutospacing="0" w:after="12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elect the dependent and independent variables for this analysis: The aim of this analysis is to test three independent variables 'budget', 'popularity', 'genres' to determine which of them is most effective on the revenue of the movie.</w:t>
      </w:r>
    </w:p>
    <w:p w14:paraId="3E135D01" w14:textId="07E3CADB" w:rsidR="00467024" w:rsidRDefault="00467024" w:rsidP="00467024">
      <w:pPr>
        <w:bidi w:val="0"/>
        <w:rPr>
          <w:lang w:bidi="ar-EG"/>
        </w:rPr>
      </w:pPr>
    </w:p>
    <w:p w14:paraId="7597645F" w14:textId="77777777" w:rsidR="00F72515" w:rsidRDefault="00F72515" w:rsidP="00F72515">
      <w:pPr>
        <w:pStyle w:val="Heading2"/>
        <w:shd w:val="clear" w:color="auto" w:fill="FFFFFF"/>
        <w:rPr>
          <w:rFonts w:ascii="Segoe UI" w:hAnsi="Segoe UI" w:cs="Segoe UI"/>
        </w:rPr>
      </w:pPr>
      <w:r>
        <w:rPr>
          <w:rFonts w:ascii="Segoe UI" w:hAnsi="Segoe UI" w:cs="Segoe UI"/>
        </w:rPr>
        <w:t>Exploratory Data Analysis</w:t>
      </w:r>
    </w:p>
    <w:p w14:paraId="4BF28A1F" w14:textId="77777777" w:rsidR="00F72515" w:rsidRDefault="00F72515" w:rsidP="00F72515">
      <w:pPr>
        <w:pStyle w:val="Heading3"/>
        <w:shd w:val="clear" w:color="auto" w:fill="FFFFFF"/>
        <w:rPr>
          <w:rFonts w:ascii="Segoe UI" w:hAnsi="Segoe UI" w:cs="Segoe UI"/>
        </w:rPr>
      </w:pPr>
      <w:r>
        <w:rPr>
          <w:rFonts w:ascii="Segoe UI" w:hAnsi="Segoe UI" w:cs="Segoe UI"/>
        </w:rPr>
        <w:t>Research Question 1</w:t>
      </w:r>
    </w:p>
    <w:p w14:paraId="32A9999C" w14:textId="77777777" w:rsidR="00F72515" w:rsidRPr="00F72515" w:rsidRDefault="00F72515" w:rsidP="00F72515">
      <w:pPr>
        <w:pStyle w:val="Heading4"/>
        <w:shd w:val="clear" w:color="auto" w:fill="FFFFFF"/>
        <w:bidi w:val="0"/>
        <w:rPr>
          <w:rFonts w:ascii="Segoe UI" w:eastAsia="Times New Roman" w:hAnsi="Segoe UI" w:cs="Segoe UI"/>
          <w:i w:val="0"/>
          <w:iCs w:val="0"/>
          <w:color w:val="auto"/>
          <w:sz w:val="21"/>
          <w:szCs w:val="21"/>
        </w:rPr>
      </w:pPr>
      <w:r w:rsidRPr="00F72515">
        <w:rPr>
          <w:rFonts w:ascii="Segoe UI" w:eastAsia="Times New Roman" w:hAnsi="Segoe UI" w:cs="Segoe UI"/>
          <w:i w:val="0"/>
          <w:iCs w:val="0"/>
          <w:color w:val="auto"/>
          <w:sz w:val="21"/>
          <w:szCs w:val="21"/>
        </w:rPr>
        <w:t>Creating pairplot to take an overview and detect the potential relation between variables visually</w:t>
      </w:r>
    </w:p>
    <w:p w14:paraId="2F76C10D" w14:textId="77777777" w:rsidR="00F72515" w:rsidRPr="00F72515" w:rsidRDefault="00F72515" w:rsidP="00F72515">
      <w:pPr>
        <w:pStyle w:val="Heading4"/>
        <w:shd w:val="clear" w:color="auto" w:fill="FFFFFF"/>
        <w:bidi w:val="0"/>
        <w:rPr>
          <w:rFonts w:ascii="Segoe UI" w:eastAsia="Times New Roman" w:hAnsi="Segoe UI" w:cs="Segoe UI"/>
          <w:i w:val="0"/>
          <w:iCs w:val="0"/>
          <w:color w:val="auto"/>
          <w:sz w:val="21"/>
          <w:szCs w:val="21"/>
        </w:rPr>
      </w:pPr>
      <w:r w:rsidRPr="00F72515">
        <w:rPr>
          <w:rFonts w:ascii="Segoe UI" w:eastAsia="Times New Roman" w:hAnsi="Segoe UI" w:cs="Segoe UI"/>
          <w:i w:val="0"/>
          <w:iCs w:val="0"/>
          <w:color w:val="auto"/>
          <w:sz w:val="21"/>
          <w:szCs w:val="21"/>
        </w:rPr>
        <w:t>Using corr() method to detect it numerically</w:t>
      </w:r>
    </w:p>
    <w:p w14:paraId="1F2C4238" w14:textId="77777777" w:rsidR="00F72515" w:rsidRPr="00F72515" w:rsidRDefault="00F72515" w:rsidP="00F72515">
      <w:pPr>
        <w:shd w:val="clear" w:color="auto" w:fill="FFFFFF"/>
        <w:bidi w:val="0"/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F72515">
        <w:rPr>
          <w:rFonts w:ascii="Segoe UI" w:eastAsia="Times New Roman" w:hAnsi="Segoe UI" w:cs="Segoe UI"/>
          <w:b/>
          <w:bCs/>
          <w:sz w:val="27"/>
          <w:szCs w:val="27"/>
        </w:rPr>
        <w:t>Initial notes:</w:t>
      </w:r>
    </w:p>
    <w:p w14:paraId="7FF519FC" w14:textId="77777777" w:rsidR="00F72515" w:rsidRPr="00F72515" w:rsidRDefault="00F72515" w:rsidP="00F72515">
      <w:pPr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F72515">
        <w:rPr>
          <w:rFonts w:ascii="Segoe UI" w:eastAsia="Times New Roman" w:hAnsi="Segoe UI" w:cs="Segoe UI"/>
          <w:sz w:val="21"/>
          <w:szCs w:val="21"/>
        </w:rPr>
        <w:t>The Higher budges makes more profits for the movies.</w:t>
      </w:r>
    </w:p>
    <w:p w14:paraId="78F2C8DC" w14:textId="77777777" w:rsidR="00F72515" w:rsidRPr="00F72515" w:rsidRDefault="00F72515" w:rsidP="00F72515">
      <w:pPr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F72515">
        <w:rPr>
          <w:rFonts w:ascii="Segoe UI" w:eastAsia="Times New Roman" w:hAnsi="Segoe UI" w:cs="Segoe UI"/>
          <w:sz w:val="21"/>
          <w:szCs w:val="21"/>
        </w:rPr>
        <w:t>The revenue is not affected with runtime.</w:t>
      </w:r>
    </w:p>
    <w:p w14:paraId="1510AAEB" w14:textId="1AB3451A" w:rsidR="00F72515" w:rsidRDefault="00F72515" w:rsidP="00F72515">
      <w:pPr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F72515">
        <w:rPr>
          <w:rFonts w:ascii="Segoe UI" w:eastAsia="Times New Roman" w:hAnsi="Segoe UI" w:cs="Segoe UI"/>
          <w:sz w:val="21"/>
          <w:szCs w:val="21"/>
        </w:rPr>
        <w:t>The popularity has positive moderate correlation with the revenue.</w:t>
      </w:r>
    </w:p>
    <w:p w14:paraId="6A6EBD7A" w14:textId="3567D2A7" w:rsidR="00F72515" w:rsidRDefault="00F72515" w:rsidP="00F72515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</w:p>
    <w:p w14:paraId="6B0928A2" w14:textId="5968B221" w:rsidR="00F72515" w:rsidRDefault="00F72515" w:rsidP="00F72515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</w:p>
    <w:p w14:paraId="20868FC1" w14:textId="77777777" w:rsidR="00F72515" w:rsidRPr="00F72515" w:rsidRDefault="00F72515" w:rsidP="00F72515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</w:p>
    <w:p w14:paraId="2E215E87" w14:textId="77777777" w:rsidR="00F72515" w:rsidRDefault="00F72515" w:rsidP="00F72515">
      <w:pPr>
        <w:pStyle w:val="Heading3"/>
        <w:shd w:val="clear" w:color="auto" w:fill="FFFFFF"/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Research Question 2</w:t>
      </w:r>
    </w:p>
    <w:p w14:paraId="513429CC" w14:textId="77777777" w:rsidR="00F72515" w:rsidRDefault="00F72515" w:rsidP="00F72515">
      <w:pPr>
        <w:pStyle w:val="Heading3"/>
        <w:shd w:val="clear" w:color="auto" w:fill="FFFFFF"/>
        <w:rPr>
          <w:rFonts w:ascii="Segoe UI" w:hAnsi="Segoe UI" w:cs="Segoe UI"/>
        </w:rPr>
      </w:pPr>
      <w:r>
        <w:rPr>
          <w:rFonts w:ascii="Segoe UI" w:hAnsi="Segoe UI" w:cs="Segoe UI"/>
        </w:rPr>
        <w:t>What is the most common genre?</w:t>
      </w:r>
      <w:hyperlink r:id="rId7" w:anchor="What-is-the-most-common-genre?" w:tgtFrame="_self" w:history="1">
        <w:r>
          <w:rPr>
            <w:rStyle w:val="Hyperlink"/>
            <w:rFonts w:ascii="Segoe UI" w:hAnsi="Segoe UI" w:cs="Segoe UI"/>
            <w:u w:val="none"/>
          </w:rPr>
          <w:t>¶</w:t>
        </w:r>
      </w:hyperlink>
    </w:p>
    <w:p w14:paraId="59345F42" w14:textId="6545AAF0" w:rsidR="00F72515" w:rsidRDefault="00F72515" w:rsidP="00F72515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F72515">
        <w:rPr>
          <w:rFonts w:ascii="Segoe UI" w:eastAsia="Times New Roman" w:hAnsi="Segoe UI" w:cs="Segoe UI"/>
          <w:sz w:val="21"/>
          <w:szCs w:val="21"/>
        </w:rPr>
        <w:t>To answer this question I will use word cloud to detect the most repeated word in genre column</w:t>
      </w:r>
    </w:p>
    <w:p w14:paraId="7DDB194A" w14:textId="77777777" w:rsidR="00F72515" w:rsidRPr="00F72515" w:rsidRDefault="00F72515" w:rsidP="00F72515">
      <w:pPr>
        <w:pStyle w:val="Heading1"/>
        <w:shd w:val="clear" w:color="auto" w:fill="FFFFFF"/>
        <w:bidi w:val="0"/>
        <w:rPr>
          <w:rFonts w:ascii="Segoe UI" w:eastAsia="Times New Roman" w:hAnsi="Segoe UI" w:cs="Segoe UI"/>
          <w:b/>
          <w:bCs/>
          <w:color w:val="auto"/>
          <w:sz w:val="36"/>
          <w:szCs w:val="36"/>
        </w:rPr>
      </w:pPr>
      <w:r w:rsidRPr="00F72515">
        <w:rPr>
          <w:rFonts w:ascii="Segoe UI" w:eastAsia="Times New Roman" w:hAnsi="Segoe UI" w:cs="Segoe UI"/>
          <w:b/>
          <w:bCs/>
          <w:color w:val="auto"/>
          <w:sz w:val="36"/>
          <w:szCs w:val="36"/>
        </w:rPr>
        <w:t>Conclusions</w:t>
      </w:r>
    </w:p>
    <w:p w14:paraId="596614B5" w14:textId="77777777" w:rsidR="00F72515" w:rsidRDefault="00F72515" w:rsidP="00F72515">
      <w:pPr>
        <w:pStyle w:val="Heading2"/>
        <w:shd w:val="clear" w:color="auto" w:fill="FFFFFF"/>
        <w:rPr>
          <w:rFonts w:ascii="Segoe UI" w:hAnsi="Segoe UI" w:cs="Segoe UI"/>
        </w:rPr>
      </w:pPr>
      <w:r>
        <w:rPr>
          <w:rFonts w:ascii="Segoe UI" w:hAnsi="Segoe UI" w:cs="Segoe UI"/>
        </w:rPr>
        <w:t>For the 1st question:</w:t>
      </w:r>
    </w:p>
    <w:p w14:paraId="3C354217" w14:textId="77777777" w:rsidR="00F72515" w:rsidRDefault="00F72515" w:rsidP="00F72515">
      <w:pPr>
        <w:numPr>
          <w:ilvl w:val="0"/>
          <w:numId w:val="3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he most correlated variables that increase the profit is the budget.</w:t>
      </w:r>
    </w:p>
    <w:p w14:paraId="62353A21" w14:textId="77777777" w:rsidR="00F72515" w:rsidRDefault="00F72515" w:rsidP="00F72515">
      <w:pPr>
        <w:numPr>
          <w:ilvl w:val="0"/>
          <w:numId w:val="3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Higher budget does not always mean higher profit</w:t>
      </w:r>
    </w:p>
    <w:p w14:paraId="2F03F2A9" w14:textId="77777777" w:rsidR="00F72515" w:rsidRDefault="00F72515" w:rsidP="00F72515">
      <w:pPr>
        <w:pStyle w:val="Heading2"/>
        <w:shd w:val="clear" w:color="auto" w:fill="FFFFFF"/>
        <w:rPr>
          <w:rFonts w:ascii="Segoe UI" w:hAnsi="Segoe UI" w:cs="Segoe UI"/>
        </w:rPr>
      </w:pPr>
      <w:r>
        <w:rPr>
          <w:rFonts w:ascii="Segoe UI" w:hAnsi="Segoe UI" w:cs="Segoe UI"/>
        </w:rPr>
        <w:t>For The second question:</w:t>
      </w:r>
    </w:p>
    <w:p w14:paraId="4580FBBC" w14:textId="77777777" w:rsidR="00F72515" w:rsidRDefault="00F72515" w:rsidP="00F72515">
      <w:pPr>
        <w:pStyle w:val="Heading3"/>
        <w:shd w:val="clear" w:color="auto" w:fill="FFFFFF"/>
        <w:ind w:firstLine="360"/>
        <w:rPr>
          <w:rFonts w:ascii="Segoe UI" w:hAnsi="Segoe UI" w:cs="Segoe UI"/>
        </w:rPr>
      </w:pPr>
      <w:r>
        <w:rPr>
          <w:rFonts w:ascii="Segoe UI" w:hAnsi="Segoe UI" w:cs="Segoe UI"/>
        </w:rPr>
        <w:t>The most popular genres are:</w:t>
      </w:r>
    </w:p>
    <w:p w14:paraId="004639EF" w14:textId="77777777" w:rsidR="00F72515" w:rsidRDefault="00F72515" w:rsidP="00F72515">
      <w:pPr>
        <w:numPr>
          <w:ilvl w:val="0"/>
          <w:numId w:val="3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cience Fiction.</w:t>
      </w:r>
    </w:p>
    <w:p w14:paraId="2129491D" w14:textId="77777777" w:rsidR="00F72515" w:rsidRDefault="00F72515" w:rsidP="00F72515">
      <w:pPr>
        <w:numPr>
          <w:ilvl w:val="0"/>
          <w:numId w:val="3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Comedy Drama</w:t>
      </w:r>
    </w:p>
    <w:p w14:paraId="47E6955C" w14:textId="77777777" w:rsidR="00F72515" w:rsidRDefault="00F72515" w:rsidP="00F72515">
      <w:pPr>
        <w:numPr>
          <w:ilvl w:val="0"/>
          <w:numId w:val="3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Drama Thriller</w:t>
      </w:r>
    </w:p>
    <w:p w14:paraId="73FCB8A5" w14:textId="77777777" w:rsidR="00F72515" w:rsidRDefault="00F72515" w:rsidP="00F72515">
      <w:pPr>
        <w:numPr>
          <w:ilvl w:val="0"/>
          <w:numId w:val="3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Drama Romance</w:t>
      </w:r>
    </w:p>
    <w:p w14:paraId="3CBBB27F" w14:textId="77777777" w:rsidR="00F72515" w:rsidRPr="00F72515" w:rsidRDefault="00F72515" w:rsidP="00F72515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</w:p>
    <w:p w14:paraId="40004BEB" w14:textId="666D48A4" w:rsidR="00F446EE" w:rsidRDefault="00F446EE" w:rsidP="00F446EE">
      <w:pPr>
        <w:bidi w:val="0"/>
        <w:rPr>
          <w:lang w:bidi="ar-EG"/>
        </w:rPr>
      </w:pPr>
    </w:p>
    <w:p w14:paraId="3E20768E" w14:textId="69468A01" w:rsidR="00F72515" w:rsidRPr="006F0827" w:rsidRDefault="00F72515" w:rsidP="00F72515">
      <w:pPr>
        <w:bidi w:val="0"/>
        <w:rPr>
          <w:lang w:bidi="ar-EG"/>
        </w:rPr>
      </w:pPr>
      <w:r>
        <w:rPr>
          <w:lang w:bidi="ar-EG"/>
        </w:rPr>
        <w:t xml:space="preserve"> </w:t>
      </w:r>
    </w:p>
    <w:sectPr w:rsidR="00F72515" w:rsidRPr="006F0827" w:rsidSect="001733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0D286E"/>
    <w:multiLevelType w:val="multilevel"/>
    <w:tmpl w:val="8F5E7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C962664"/>
    <w:multiLevelType w:val="multilevel"/>
    <w:tmpl w:val="F8765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CAC19E0"/>
    <w:multiLevelType w:val="multilevel"/>
    <w:tmpl w:val="A906C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zIAUhYGZhYWFko6SsGpxcWZ+XkgBUa1AOEp47AsAAAA"/>
  </w:docVars>
  <w:rsids>
    <w:rsidRoot w:val="00965FB4"/>
    <w:rsid w:val="0017334C"/>
    <w:rsid w:val="003C4AFC"/>
    <w:rsid w:val="00467024"/>
    <w:rsid w:val="00553F2D"/>
    <w:rsid w:val="005F3AA2"/>
    <w:rsid w:val="006F0827"/>
    <w:rsid w:val="007F6EA9"/>
    <w:rsid w:val="00965FB4"/>
    <w:rsid w:val="00BD4A08"/>
    <w:rsid w:val="00CE001F"/>
    <w:rsid w:val="00CF5C8E"/>
    <w:rsid w:val="00DF4354"/>
    <w:rsid w:val="00F446EE"/>
    <w:rsid w:val="00F7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F915E"/>
  <w15:chartTrackingRefBased/>
  <w15:docId w15:val="{9545745E-FA9F-4240-8911-F9B7D1198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25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F72515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72515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25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251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7251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F7251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72515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251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F725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6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localhost:8888/lab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localhost:8888/files/Nano%20degree%20solutions/www.kaggle.com?_xsrf=2%7C1bca370e%7C34a716047c37efe1d5122f4ce49e41eb%7C1587304211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888A93-FE4E-4F40-9D1D-E101B69793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ef adel</dc:creator>
  <cp:keywords/>
  <dc:description/>
  <cp:lastModifiedBy>yousef adel</cp:lastModifiedBy>
  <cp:revision>4</cp:revision>
  <dcterms:created xsi:type="dcterms:W3CDTF">2020-05-08T00:40:00Z</dcterms:created>
  <dcterms:modified xsi:type="dcterms:W3CDTF">2020-05-08T03:14:00Z</dcterms:modified>
</cp:coreProperties>
</file>